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2920" w:rsidRDefault="00C62920" w:rsidP="00C62920">
      <w:pPr>
        <w:jc w:val="center"/>
        <w:rPr>
          <w:b/>
          <w:u w:val="single"/>
        </w:rPr>
      </w:pPr>
      <w:bookmarkStart w:id="0" w:name="_GoBack"/>
      <w:bookmarkEnd w:id="0"/>
      <w:r>
        <w:rPr>
          <w:b/>
          <w:u w:val="single"/>
        </w:rPr>
        <w:t>Research Project Final Presentation – Academic Year 2017/2018</w:t>
      </w:r>
    </w:p>
    <w:p w:rsidR="00AD5FC8" w:rsidRDefault="0040653E">
      <w:pPr>
        <w:rPr>
          <w:b/>
          <w:u w:val="single"/>
        </w:rPr>
      </w:pPr>
      <w:r w:rsidRPr="0040653E">
        <w:rPr>
          <w:b/>
          <w:u w:val="single"/>
        </w:rPr>
        <w:t>Session 01</w:t>
      </w:r>
      <w:r>
        <w:rPr>
          <w:b/>
          <w:u w:val="single"/>
        </w:rPr>
        <w:t xml:space="preserve"> – Thursday 10.00am – 12.00 noon</w:t>
      </w:r>
    </w:p>
    <w:p w:rsidR="00C309AB" w:rsidRDefault="00C309AB">
      <w:pPr>
        <w:rPr>
          <w:u w:val="single"/>
        </w:rPr>
      </w:pPr>
      <w:r>
        <w:rPr>
          <w:u w:val="single"/>
        </w:rPr>
        <w:t>Zoom Link</w:t>
      </w:r>
    </w:p>
    <w:p w:rsidR="00C309AB" w:rsidRPr="00C309AB" w:rsidRDefault="0014053C">
      <w:pPr>
        <w:rPr>
          <w:u w:val="single"/>
        </w:rPr>
      </w:pPr>
      <w:hyperlink r:id="rId4" w:history="1">
        <w:r w:rsidR="00C309AB" w:rsidRPr="00C309AB">
          <w:rPr>
            <w:rStyle w:val="Hyperlink"/>
          </w:rPr>
          <w:t>https://learn.zoom.us/j/61554671653?pwd=Y0JNalY5YklPMCt2T2tQZW1zdEVYdz09</w:t>
        </w:r>
      </w:hyperlink>
    </w:p>
    <w:tbl>
      <w:tblPr>
        <w:tblW w:w="9340" w:type="dxa"/>
        <w:tblLook w:val="04A0" w:firstRow="1" w:lastRow="0" w:firstColumn="1" w:lastColumn="0" w:noHBand="0" w:noVBand="1"/>
      </w:tblPr>
      <w:tblGrid>
        <w:gridCol w:w="1570"/>
        <w:gridCol w:w="1820"/>
        <w:gridCol w:w="3307"/>
        <w:gridCol w:w="1473"/>
        <w:gridCol w:w="1170"/>
      </w:tblGrid>
      <w:tr w:rsidR="00B31B32" w:rsidRPr="0040653E" w:rsidTr="00B31B32">
        <w:trPr>
          <w:trHeight w:val="540"/>
        </w:trPr>
        <w:tc>
          <w:tcPr>
            <w:tcW w:w="15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4065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tudent No</w:t>
            </w:r>
          </w:p>
        </w:tc>
        <w:tc>
          <w:tcPr>
            <w:tcW w:w="18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4065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Name</w:t>
            </w:r>
          </w:p>
        </w:tc>
        <w:tc>
          <w:tcPr>
            <w:tcW w:w="330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4065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Thesis</w:t>
            </w:r>
          </w:p>
        </w:tc>
        <w:tc>
          <w:tcPr>
            <w:tcW w:w="147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4065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upervisor</w:t>
            </w:r>
          </w:p>
        </w:tc>
        <w:tc>
          <w:tcPr>
            <w:tcW w:w="11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Pr="0040653E" w:rsidRDefault="00B31B32" w:rsidP="0040653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Joining Time</w:t>
            </w:r>
          </w:p>
        </w:tc>
      </w:tr>
      <w:tr w:rsidR="00B31B32" w:rsidRPr="0040653E" w:rsidTr="00B31B32">
        <w:trPr>
          <w:trHeight w:val="59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4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.H.E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Kashnik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Gimhan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rathchandra</w:t>
            </w:r>
            <w:proofErr w:type="spellEnd"/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n Aspect Based Sentiment Analysis Model Application for a Particular Domain with A Small Labeled Data Set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hant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lal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B80F28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55</w:t>
            </w:r>
            <w:r w:rsidR="00F15135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color w:val="000000"/>
                <w:sz w:val="20"/>
                <w:szCs w:val="20"/>
              </w:rPr>
              <w:t>am</w:t>
            </w:r>
          </w:p>
        </w:tc>
      </w:tr>
      <w:tr w:rsidR="00B31B32" w:rsidRPr="0040653E" w:rsidTr="00B31B32">
        <w:trPr>
          <w:trHeight w:val="50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26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. L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eerarathna</w:t>
            </w:r>
            <w:proofErr w:type="spellEnd"/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erformance Comparison Analysis at Docker Container and Virtual Machine in the Cloud Computing Environment for Database Management Systems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hant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lal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F15135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9.55 </w:t>
            </w:r>
            <w:r w:rsidR="00B80F28">
              <w:rPr>
                <w:rFonts w:ascii="Arial" w:hAnsi="Arial" w:cs="Arial"/>
                <w:color w:val="000000"/>
                <w:sz w:val="20"/>
                <w:szCs w:val="20"/>
              </w:rPr>
              <w:t>am</w:t>
            </w:r>
          </w:p>
        </w:tc>
      </w:tr>
      <w:tr w:rsidR="00B31B32" w:rsidRPr="0040653E" w:rsidTr="00B31B32">
        <w:trPr>
          <w:trHeight w:val="59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24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L.G.C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Vithakshana</w:t>
            </w:r>
            <w:proofErr w:type="spellEnd"/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Io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Based Animal Classification System Using Convolutional Neural Networks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s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leep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mankul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B80F28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35</w:t>
            </w:r>
            <w:r w:rsidR="00F15135">
              <w:rPr>
                <w:rFonts w:ascii="Arial" w:hAnsi="Arial" w:cs="Arial"/>
                <w:color w:val="000000"/>
                <w:sz w:val="20"/>
                <w:szCs w:val="20"/>
              </w:rPr>
              <w:t xml:space="preserve"> am</w:t>
            </w:r>
          </w:p>
        </w:tc>
      </w:tr>
      <w:tr w:rsidR="00B31B32" w:rsidRPr="0040653E" w:rsidTr="00B31B32">
        <w:trPr>
          <w:trHeight w:val="62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16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.D.K.K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Gnanasena</w:t>
            </w:r>
            <w:proofErr w:type="spellEnd"/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pplication of Machin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earningiI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order to Make a Forex Robot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Yasas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weer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F15135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35 am</w:t>
            </w:r>
          </w:p>
        </w:tc>
      </w:tr>
      <w:tr w:rsidR="00B31B32" w:rsidRPr="0040653E" w:rsidTr="00B31B32">
        <w:trPr>
          <w:trHeight w:val="52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S/2014/1075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. Y. Shrestha</w:t>
            </w:r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olution For Stray Dogs Using Android Mobile Application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Salind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B80F28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15</w:t>
            </w:r>
            <w:r w:rsidR="00F15135">
              <w:rPr>
                <w:rFonts w:ascii="Arial" w:hAnsi="Arial" w:cs="Arial"/>
                <w:color w:val="000000"/>
                <w:sz w:val="20"/>
                <w:szCs w:val="20"/>
              </w:rPr>
              <w:t xml:space="preserve"> am</w:t>
            </w:r>
          </w:p>
        </w:tc>
      </w:tr>
      <w:tr w:rsidR="00B31B32" w:rsidRPr="0040653E" w:rsidTr="00B31B32">
        <w:trPr>
          <w:trHeight w:val="520"/>
        </w:trPr>
        <w:tc>
          <w:tcPr>
            <w:tcW w:w="157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S/2014/059</w:t>
            </w:r>
          </w:p>
        </w:tc>
        <w:tc>
          <w:tcPr>
            <w:tcW w:w="18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.K.T.Dunisha</w:t>
            </w:r>
            <w:proofErr w:type="spellEnd"/>
          </w:p>
        </w:tc>
        <w:tc>
          <w:tcPr>
            <w:tcW w:w="330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obile Application Insecticides Fogging in Dengue Control.</w:t>
            </w:r>
          </w:p>
        </w:tc>
        <w:tc>
          <w:tcPr>
            <w:tcW w:w="14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Salind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F15135" w:rsidP="00277970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15 am</w:t>
            </w:r>
          </w:p>
        </w:tc>
      </w:tr>
    </w:tbl>
    <w:p w:rsidR="0040653E" w:rsidRDefault="0040653E">
      <w:pPr>
        <w:rPr>
          <w:b/>
          <w:u w:val="single"/>
        </w:rPr>
      </w:pPr>
    </w:p>
    <w:p w:rsidR="0040653E" w:rsidRDefault="0040653E">
      <w:pPr>
        <w:rPr>
          <w:b/>
          <w:u w:val="single"/>
        </w:rPr>
      </w:pPr>
      <w:r>
        <w:rPr>
          <w:b/>
          <w:u w:val="single"/>
        </w:rPr>
        <w:t>Session 02 – Thursday 1.00pm – 3.20pm</w:t>
      </w:r>
    </w:p>
    <w:p w:rsidR="00C309AB" w:rsidRDefault="00C309AB">
      <w:pPr>
        <w:rPr>
          <w:u w:val="single"/>
        </w:rPr>
      </w:pPr>
      <w:r>
        <w:rPr>
          <w:u w:val="single"/>
        </w:rPr>
        <w:t>Zoom Link</w:t>
      </w:r>
    </w:p>
    <w:p w:rsidR="00C309AB" w:rsidRPr="00C309AB" w:rsidRDefault="0014053C">
      <w:pPr>
        <w:rPr>
          <w:u w:val="single"/>
        </w:rPr>
      </w:pPr>
      <w:hyperlink r:id="rId5" w:history="1">
        <w:r w:rsidR="00C309AB" w:rsidRPr="00C309AB">
          <w:rPr>
            <w:rStyle w:val="Hyperlink"/>
          </w:rPr>
          <w:t>https://learn.zoom.us/j/65276476541?pwd=ZFpZa1FLK0RZQ1k4N2NaRnNaNzVGZz09</w:t>
        </w:r>
      </w:hyperlink>
    </w:p>
    <w:tbl>
      <w:tblPr>
        <w:tblW w:w="9340" w:type="dxa"/>
        <w:tblLook w:val="04A0" w:firstRow="1" w:lastRow="0" w:firstColumn="1" w:lastColumn="0" w:noHBand="0" w:noVBand="1"/>
      </w:tblPr>
      <w:tblGrid>
        <w:gridCol w:w="1567"/>
        <w:gridCol w:w="1895"/>
        <w:gridCol w:w="3196"/>
        <w:gridCol w:w="1540"/>
        <w:gridCol w:w="1142"/>
      </w:tblGrid>
      <w:tr w:rsidR="00B31B32" w:rsidRPr="0040653E" w:rsidTr="00B31B32">
        <w:trPr>
          <w:trHeight w:val="540"/>
        </w:trPr>
        <w:tc>
          <w:tcPr>
            <w:tcW w:w="156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tudent No</w:t>
            </w:r>
          </w:p>
        </w:tc>
        <w:tc>
          <w:tcPr>
            <w:tcW w:w="189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Name</w:t>
            </w:r>
          </w:p>
        </w:tc>
        <w:tc>
          <w:tcPr>
            <w:tcW w:w="319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Thesis</w:t>
            </w:r>
          </w:p>
        </w:tc>
        <w:tc>
          <w:tcPr>
            <w:tcW w:w="154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upervisor</w:t>
            </w:r>
          </w:p>
        </w:tc>
        <w:tc>
          <w:tcPr>
            <w:tcW w:w="11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Joining Time</w:t>
            </w:r>
          </w:p>
        </w:tc>
      </w:tr>
      <w:tr w:rsidR="00B31B32" w:rsidRPr="0040653E" w:rsidTr="00B31B32">
        <w:trPr>
          <w:trHeight w:val="590"/>
        </w:trPr>
        <w:tc>
          <w:tcPr>
            <w:tcW w:w="1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30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G.D.S.Madushani</w:t>
            </w:r>
            <w:proofErr w:type="spellEnd"/>
          </w:p>
        </w:tc>
        <w:tc>
          <w:tcPr>
            <w:tcW w:w="3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mart Application to Detect And Prevent Fire.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Buddhik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wardene</w:t>
            </w:r>
            <w:proofErr w:type="spellEnd"/>
          </w:p>
        </w:tc>
        <w:tc>
          <w:tcPr>
            <w:tcW w:w="1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.55 pm</w:t>
            </w:r>
          </w:p>
        </w:tc>
      </w:tr>
      <w:tr w:rsidR="00B31B32" w:rsidRPr="0040653E" w:rsidTr="00B31B32">
        <w:trPr>
          <w:trHeight w:val="500"/>
        </w:trPr>
        <w:tc>
          <w:tcPr>
            <w:tcW w:w="1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S/2014/0624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R.B.B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adusanka</w:t>
            </w:r>
            <w:proofErr w:type="spellEnd"/>
          </w:p>
        </w:tc>
        <w:tc>
          <w:tcPr>
            <w:tcW w:w="3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redicting The Stress Level of Person Using a Mobile Application.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Pitigala</w:t>
            </w:r>
            <w:proofErr w:type="spellEnd"/>
          </w:p>
        </w:tc>
        <w:tc>
          <w:tcPr>
            <w:tcW w:w="1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.55 pm</w:t>
            </w:r>
          </w:p>
        </w:tc>
      </w:tr>
      <w:tr w:rsidR="00B31B32" w:rsidRPr="0040653E" w:rsidTr="00B31B32">
        <w:trPr>
          <w:trHeight w:val="590"/>
        </w:trPr>
        <w:tc>
          <w:tcPr>
            <w:tcW w:w="1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S/2014/0281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N.E.Geethanjana</w:t>
            </w:r>
            <w:proofErr w:type="spellEnd"/>
          </w:p>
        </w:tc>
        <w:tc>
          <w:tcPr>
            <w:tcW w:w="3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Io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Based Cricket Bowling Analysis System Using Mobile Application.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r.Dilum</w:t>
            </w:r>
            <w:proofErr w:type="spellEnd"/>
          </w:p>
        </w:tc>
        <w:tc>
          <w:tcPr>
            <w:tcW w:w="1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5 pm</w:t>
            </w:r>
          </w:p>
        </w:tc>
      </w:tr>
      <w:tr w:rsidR="00B31B32" w:rsidRPr="0040653E" w:rsidTr="00B31B32">
        <w:trPr>
          <w:trHeight w:val="620"/>
        </w:trPr>
        <w:tc>
          <w:tcPr>
            <w:tcW w:w="156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HS/2014/0918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ev. M. Chakma</w:t>
            </w:r>
          </w:p>
        </w:tc>
        <w:tc>
          <w:tcPr>
            <w:tcW w:w="319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 Solution for Food Waste Suing Mobile Application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Pitigala</w:t>
            </w:r>
            <w:proofErr w:type="spellEnd"/>
          </w:p>
        </w:tc>
        <w:tc>
          <w:tcPr>
            <w:tcW w:w="11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5 pm</w:t>
            </w:r>
          </w:p>
        </w:tc>
      </w:tr>
      <w:tr w:rsidR="00B31B32" w:rsidRPr="0040653E" w:rsidTr="00B31B32">
        <w:trPr>
          <w:trHeight w:val="520"/>
        </w:trPr>
        <w:tc>
          <w:tcPr>
            <w:tcW w:w="1567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S/2014/138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I.D.B.B.M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thgurupathi</w:t>
            </w:r>
            <w:proofErr w:type="spellEnd"/>
          </w:p>
        </w:tc>
        <w:tc>
          <w:tcPr>
            <w:tcW w:w="3196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Elephant Tracking And Warning System With Mobile Application.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lum</w:t>
            </w:r>
            <w:proofErr w:type="spellEnd"/>
          </w:p>
        </w:tc>
        <w:tc>
          <w:tcPr>
            <w:tcW w:w="114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15 pm</w:t>
            </w:r>
          </w:p>
        </w:tc>
      </w:tr>
      <w:tr w:rsidR="00B31B32" w:rsidRPr="0040653E" w:rsidTr="00B31B32">
        <w:trPr>
          <w:trHeight w:val="520"/>
        </w:trPr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HS/2014/0854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R.L.D.T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ajapaksha</w:t>
            </w:r>
            <w:proofErr w:type="spellEnd"/>
          </w:p>
        </w:tc>
        <w:tc>
          <w:tcPr>
            <w:tcW w:w="3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easuring the Release Angle of Javelin Throw via A Mobile Application.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r.Sadaruwan</w:t>
            </w:r>
            <w:proofErr w:type="spellEnd"/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2.15 pm </w:t>
            </w:r>
          </w:p>
        </w:tc>
      </w:tr>
      <w:tr w:rsidR="00B31B32" w:rsidRPr="0040653E" w:rsidTr="00B31B32">
        <w:trPr>
          <w:trHeight w:val="520"/>
        </w:trPr>
        <w:tc>
          <w:tcPr>
            <w:tcW w:w="1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285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. Y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marasinghe</w:t>
            </w:r>
            <w:proofErr w:type="spellEnd"/>
          </w:p>
        </w:tc>
        <w:tc>
          <w:tcPr>
            <w:tcW w:w="3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Smart Backpack for Personal Use.</w:t>
            </w:r>
          </w:p>
        </w:tc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31B32" w:rsidRDefault="00B31B32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s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leep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amankula</w:t>
            </w:r>
            <w:proofErr w:type="spellEnd"/>
          </w:p>
        </w:tc>
        <w:tc>
          <w:tcPr>
            <w:tcW w:w="11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31B32" w:rsidRDefault="009278B7" w:rsidP="00010F84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55 pm</w:t>
            </w:r>
          </w:p>
        </w:tc>
      </w:tr>
    </w:tbl>
    <w:p w:rsidR="0040653E" w:rsidRDefault="0040653E"/>
    <w:p w:rsidR="0040653E" w:rsidRDefault="0040653E">
      <w:pPr>
        <w:rPr>
          <w:b/>
          <w:u w:val="single"/>
        </w:rPr>
      </w:pPr>
    </w:p>
    <w:p w:rsidR="0040653E" w:rsidRDefault="0040653E">
      <w:pPr>
        <w:rPr>
          <w:b/>
          <w:u w:val="single"/>
        </w:rPr>
      </w:pPr>
      <w:r w:rsidRPr="0040653E">
        <w:rPr>
          <w:b/>
          <w:u w:val="single"/>
        </w:rPr>
        <w:t>Session 03 – Friday 10.00am – 12.00noon</w:t>
      </w:r>
    </w:p>
    <w:p w:rsidR="00C309AB" w:rsidRDefault="00C309AB">
      <w:pPr>
        <w:rPr>
          <w:u w:val="single"/>
        </w:rPr>
      </w:pPr>
      <w:r>
        <w:rPr>
          <w:u w:val="single"/>
        </w:rPr>
        <w:t>Zoom Link</w:t>
      </w:r>
    </w:p>
    <w:p w:rsidR="00C309AB" w:rsidRPr="00C309AB" w:rsidRDefault="00522004">
      <w:pPr>
        <w:rPr>
          <w:u w:val="single"/>
        </w:rPr>
      </w:pPr>
      <w:hyperlink r:id="rId6" w:history="1">
        <w:r w:rsidRPr="001B721A">
          <w:rPr>
            <w:rStyle w:val="Hyperlink"/>
          </w:rPr>
          <w:t>https://learn.zoom.us/j/69206072587?pwd=TTYrajVNSW50UmlUb1pEd HltT3B0Zz09</w:t>
        </w:r>
      </w:hyperlink>
    </w:p>
    <w:tbl>
      <w:tblPr>
        <w:tblW w:w="9340" w:type="dxa"/>
        <w:tblLook w:val="04A0" w:firstRow="1" w:lastRow="0" w:firstColumn="1" w:lastColumn="0" w:noHBand="0" w:noVBand="1"/>
      </w:tblPr>
      <w:tblGrid>
        <w:gridCol w:w="1534"/>
        <w:gridCol w:w="1861"/>
        <w:gridCol w:w="3303"/>
        <w:gridCol w:w="1476"/>
        <w:gridCol w:w="1166"/>
      </w:tblGrid>
      <w:tr w:rsidR="00B31B32" w:rsidRPr="0040653E" w:rsidTr="00B31B32">
        <w:trPr>
          <w:trHeight w:val="540"/>
        </w:trPr>
        <w:tc>
          <w:tcPr>
            <w:tcW w:w="15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tudent No</w:t>
            </w:r>
          </w:p>
        </w:tc>
        <w:tc>
          <w:tcPr>
            <w:tcW w:w="186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Name</w:t>
            </w:r>
          </w:p>
        </w:tc>
        <w:tc>
          <w:tcPr>
            <w:tcW w:w="3303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Thesis</w:t>
            </w:r>
          </w:p>
        </w:tc>
        <w:tc>
          <w:tcPr>
            <w:tcW w:w="147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upervisor</w:t>
            </w:r>
          </w:p>
        </w:tc>
        <w:tc>
          <w:tcPr>
            <w:tcW w:w="11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Joining Time</w:t>
            </w:r>
          </w:p>
        </w:tc>
      </w:tr>
      <w:tr w:rsidR="00B56162" w:rsidRPr="0040653E" w:rsidTr="00B31B32">
        <w:trPr>
          <w:trHeight w:val="59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38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N.A.D.L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rera</w:t>
            </w:r>
            <w:proofErr w:type="spellEnd"/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A Natural Language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prroach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to Identify Irrelevant Answers in Web Based Q&amp; A System.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Dr. A T P Silva</w:t>
            </w:r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55 am</w:t>
            </w:r>
          </w:p>
        </w:tc>
      </w:tr>
      <w:tr w:rsidR="00B56162" w:rsidRPr="0040653E" w:rsidTr="00B31B32">
        <w:trPr>
          <w:trHeight w:val="50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58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. 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atadenithenna</w:t>
            </w:r>
            <w:proofErr w:type="spellEnd"/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tomated Flood Alerting System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Thushari</w:t>
            </w:r>
            <w:proofErr w:type="spellEnd"/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.55 am</w:t>
            </w:r>
          </w:p>
        </w:tc>
      </w:tr>
      <w:tr w:rsidR="00B56162" w:rsidRPr="0040653E" w:rsidTr="00B31B32">
        <w:trPr>
          <w:trHeight w:val="59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230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.H.Chamod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Hansan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ijenayake</w:t>
            </w:r>
            <w:proofErr w:type="spellEnd"/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Route Prediction of a Driver with Federated Learning.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elvendran</w:t>
            </w:r>
            <w:proofErr w:type="spellEnd"/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35 am</w:t>
            </w:r>
          </w:p>
        </w:tc>
      </w:tr>
      <w:tr w:rsidR="00B56162" w:rsidRPr="0040653E" w:rsidTr="00B31B32">
        <w:trPr>
          <w:trHeight w:val="62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322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.D.Anurad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erera</w:t>
            </w:r>
            <w:proofErr w:type="spellEnd"/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Block Chain Based Healthcare Decentralized Application.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hathur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ajapaksha</w:t>
            </w:r>
            <w:proofErr w:type="spellEnd"/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0.35 am</w:t>
            </w:r>
          </w:p>
        </w:tc>
      </w:tr>
      <w:tr w:rsidR="00B56162" w:rsidRPr="0040653E" w:rsidTr="00B31B32">
        <w:trPr>
          <w:trHeight w:val="52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21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.Isank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ihiran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rathna</w:t>
            </w:r>
            <w:proofErr w:type="spellEnd"/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Genetic Algorithm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pproachfor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Healthy Sri Lankan Meals Planner – My Smart Diet.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s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Chinthani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Weerakoon</w:t>
            </w:r>
            <w:proofErr w:type="spellEnd"/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15 am</w:t>
            </w:r>
          </w:p>
        </w:tc>
      </w:tr>
      <w:tr w:rsidR="00B56162" w:rsidRPr="0040653E" w:rsidTr="00B31B32">
        <w:trPr>
          <w:trHeight w:val="520"/>
        </w:trPr>
        <w:tc>
          <w:tcPr>
            <w:tcW w:w="15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363</w:t>
            </w:r>
          </w:p>
        </w:tc>
        <w:tc>
          <w:tcPr>
            <w:tcW w:w="186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.I.R. Fernando</w:t>
            </w:r>
          </w:p>
        </w:tc>
        <w:tc>
          <w:tcPr>
            <w:tcW w:w="330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Smart Electricity Monitoring and Analyzing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Iot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System with Mobile Application.</w:t>
            </w:r>
          </w:p>
        </w:tc>
        <w:tc>
          <w:tcPr>
            <w:tcW w:w="14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Mr.Dilum</w:t>
            </w:r>
            <w:proofErr w:type="spellEnd"/>
          </w:p>
        </w:tc>
        <w:tc>
          <w:tcPr>
            <w:tcW w:w="11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.15 am</w:t>
            </w:r>
          </w:p>
        </w:tc>
      </w:tr>
    </w:tbl>
    <w:p w:rsidR="0040653E" w:rsidRDefault="0040653E"/>
    <w:p w:rsidR="00C309AB" w:rsidRDefault="00C309AB">
      <w:pPr>
        <w:rPr>
          <w:b/>
          <w:u w:val="single"/>
        </w:rPr>
      </w:pPr>
    </w:p>
    <w:p w:rsidR="00C309AB" w:rsidRDefault="00C309AB">
      <w:pPr>
        <w:rPr>
          <w:b/>
          <w:u w:val="single"/>
        </w:rPr>
      </w:pPr>
    </w:p>
    <w:p w:rsidR="00C309AB" w:rsidRDefault="00C309AB">
      <w:pPr>
        <w:rPr>
          <w:b/>
          <w:u w:val="single"/>
        </w:rPr>
      </w:pPr>
    </w:p>
    <w:p w:rsidR="00C309AB" w:rsidRDefault="00C309AB">
      <w:pPr>
        <w:rPr>
          <w:b/>
          <w:u w:val="single"/>
        </w:rPr>
      </w:pPr>
    </w:p>
    <w:p w:rsidR="0040653E" w:rsidRDefault="0040653E">
      <w:pPr>
        <w:rPr>
          <w:b/>
          <w:u w:val="single"/>
        </w:rPr>
      </w:pPr>
      <w:r w:rsidRPr="0040653E">
        <w:rPr>
          <w:b/>
          <w:u w:val="single"/>
        </w:rPr>
        <w:lastRenderedPageBreak/>
        <w:t>Session 04 – Friday 1.00pm – 3.00pm</w:t>
      </w:r>
    </w:p>
    <w:p w:rsidR="00C309AB" w:rsidRDefault="00C309AB">
      <w:pPr>
        <w:rPr>
          <w:u w:val="single"/>
        </w:rPr>
      </w:pPr>
      <w:r>
        <w:rPr>
          <w:u w:val="single"/>
        </w:rPr>
        <w:t>Zoom Link</w:t>
      </w:r>
    </w:p>
    <w:p w:rsidR="00C309AB" w:rsidRPr="00C309AB" w:rsidRDefault="0014053C">
      <w:hyperlink r:id="rId7" w:history="1">
        <w:r w:rsidR="001A4E92" w:rsidRPr="001A4E92">
          <w:rPr>
            <w:rStyle w:val="Hyperlink"/>
          </w:rPr>
          <w:t>https://learn.zoom.us/j/62817090266?pwd=QXl0ZW8wSFcxSndsOWJiWGlSREczUT09</w:t>
        </w:r>
      </w:hyperlink>
    </w:p>
    <w:tbl>
      <w:tblPr>
        <w:tblW w:w="9340" w:type="dxa"/>
        <w:tblLook w:val="04A0" w:firstRow="1" w:lastRow="0" w:firstColumn="1" w:lastColumn="0" w:noHBand="0" w:noVBand="1"/>
      </w:tblPr>
      <w:tblGrid>
        <w:gridCol w:w="1492"/>
        <w:gridCol w:w="2484"/>
        <w:gridCol w:w="2899"/>
        <w:gridCol w:w="1418"/>
        <w:gridCol w:w="1047"/>
      </w:tblGrid>
      <w:tr w:rsidR="00B31B32" w:rsidRPr="0040653E" w:rsidTr="00B31B32">
        <w:trPr>
          <w:trHeight w:val="540"/>
        </w:trPr>
        <w:tc>
          <w:tcPr>
            <w:tcW w:w="14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tudent No</w:t>
            </w:r>
          </w:p>
        </w:tc>
        <w:tc>
          <w:tcPr>
            <w:tcW w:w="2484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Name</w:t>
            </w:r>
          </w:p>
        </w:tc>
        <w:tc>
          <w:tcPr>
            <w:tcW w:w="289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Thesis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 w:rsidRPr="0040653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Supervisor</w:t>
            </w:r>
          </w:p>
        </w:tc>
        <w:tc>
          <w:tcPr>
            <w:tcW w:w="104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</w:tcPr>
          <w:p w:rsidR="00B31B32" w:rsidRPr="0040653E" w:rsidRDefault="00B31B32" w:rsidP="00754CC8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bidi="ar-SA"/>
              </w:rPr>
              <w:t>Joining Time</w:t>
            </w:r>
          </w:p>
        </w:tc>
      </w:tr>
      <w:tr w:rsidR="00B56162" w:rsidRPr="0040653E" w:rsidTr="00B31B32">
        <w:trPr>
          <w:trHeight w:val="59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02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.M.D.Sheh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Amarasooriya</w:t>
            </w:r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Implementation of Smart Parking System using Image Processing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us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siri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.55 pm</w:t>
            </w:r>
          </w:p>
        </w:tc>
      </w:tr>
      <w:tr w:rsidR="00B56162" w:rsidRPr="0040653E" w:rsidTr="00B31B32">
        <w:trPr>
          <w:trHeight w:val="50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041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W.D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Rasika</w:t>
            </w:r>
            <w:proofErr w:type="spellEnd"/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addy Stage Identification and Paddy Yield Forecasting Using Satellite Based Technology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us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siri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.55 pm</w:t>
            </w:r>
          </w:p>
        </w:tc>
      </w:tr>
      <w:tr w:rsidR="00B56162" w:rsidRPr="0040653E" w:rsidTr="00B31B32">
        <w:trPr>
          <w:trHeight w:val="59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332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P.M.Athree</w:t>
            </w:r>
            <w:proofErr w:type="spellEnd"/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utomated Vehicle Overtaking System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Anusha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siri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5 pm</w:t>
            </w:r>
          </w:p>
        </w:tc>
      </w:tr>
      <w:tr w:rsidR="00B56162" w:rsidRPr="0040653E" w:rsidTr="00B31B32">
        <w:trPr>
          <w:trHeight w:val="62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113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G.M.P.N.T.Y.Gunasinghe</w:t>
            </w:r>
            <w:proofErr w:type="spellEnd"/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Tomato Leaf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Diesease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Identification Based on Quantitative Methods: A Model Analysis.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U.P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iyanag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.35 pm</w:t>
            </w:r>
          </w:p>
        </w:tc>
      </w:tr>
      <w:tr w:rsidR="00B56162" w:rsidRPr="0040653E" w:rsidTr="00B31B32">
        <w:trPr>
          <w:trHeight w:val="52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282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J.T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Jayasekara</w:t>
            </w:r>
            <w:proofErr w:type="spellEnd"/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achine Learning Approach to Breast Cancer Predictio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Dr. U.P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Liyanag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.15 pm</w:t>
            </w:r>
          </w:p>
        </w:tc>
      </w:tr>
      <w:tr w:rsidR="00B56162" w:rsidRPr="0040653E" w:rsidTr="00B31B32">
        <w:trPr>
          <w:trHeight w:val="520"/>
        </w:trPr>
        <w:tc>
          <w:tcPr>
            <w:tcW w:w="14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PS/2014/103</w:t>
            </w:r>
          </w:p>
        </w:tc>
        <w:tc>
          <w:tcPr>
            <w:tcW w:w="248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M.K.L.M. Fernando</w:t>
            </w:r>
          </w:p>
        </w:tc>
        <w:tc>
          <w:tcPr>
            <w:tcW w:w="28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Federated Rapid Learner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Arial" w:hAnsi="Arial" w:cs="Arial"/>
                <w:color w:val="000000"/>
                <w:sz w:val="20"/>
                <w:szCs w:val="20"/>
              </w:rPr>
              <w:t>Selvendran</w:t>
            </w:r>
            <w:proofErr w:type="spellEnd"/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 / </w:t>
            </w:r>
            <w:r w:rsidRPr="00B31B32">
              <w:rPr>
                <w:rFonts w:ascii="Arial" w:hAnsi="Arial" w:cs="Arial"/>
                <w:color w:val="000000"/>
                <w:sz w:val="20"/>
                <w:szCs w:val="20"/>
              </w:rPr>
              <w:t xml:space="preserve">Mr. </w:t>
            </w:r>
            <w:proofErr w:type="spellStart"/>
            <w:r w:rsidRPr="00B31B32">
              <w:rPr>
                <w:rFonts w:ascii="Arial" w:hAnsi="Arial" w:cs="Arial"/>
                <w:color w:val="000000"/>
                <w:sz w:val="20"/>
                <w:szCs w:val="20"/>
              </w:rPr>
              <w:t>Thejan</w:t>
            </w:r>
            <w:proofErr w:type="spellEnd"/>
            <w:r w:rsidRPr="00B31B32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B31B32">
              <w:rPr>
                <w:rFonts w:ascii="Arial" w:hAnsi="Arial" w:cs="Arial"/>
                <w:color w:val="000000"/>
                <w:sz w:val="20"/>
                <w:szCs w:val="20"/>
              </w:rPr>
              <w:t>Wijesinghe</w:t>
            </w:r>
            <w:proofErr w:type="spellEnd"/>
          </w:p>
        </w:tc>
        <w:tc>
          <w:tcPr>
            <w:tcW w:w="104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</w:tcPr>
          <w:p w:rsidR="00B56162" w:rsidRDefault="00B56162" w:rsidP="00B56162">
            <w:pPr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 xml:space="preserve">2.15 pm </w:t>
            </w:r>
          </w:p>
        </w:tc>
      </w:tr>
    </w:tbl>
    <w:p w:rsidR="0040653E" w:rsidRPr="0040653E" w:rsidRDefault="0040653E"/>
    <w:sectPr w:rsidR="0040653E" w:rsidRPr="004065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zI1NDE0AgITEyUdpeDU4uLM/DyQAqNaAK+YOHAsAAAA"/>
  </w:docVars>
  <w:rsids>
    <w:rsidRoot w:val="0040653E"/>
    <w:rsid w:val="00010F84"/>
    <w:rsid w:val="0014053C"/>
    <w:rsid w:val="001A4E92"/>
    <w:rsid w:val="00277970"/>
    <w:rsid w:val="0040653E"/>
    <w:rsid w:val="00522004"/>
    <w:rsid w:val="009278B7"/>
    <w:rsid w:val="00AD5FC8"/>
    <w:rsid w:val="00B31B32"/>
    <w:rsid w:val="00B417A3"/>
    <w:rsid w:val="00B56162"/>
    <w:rsid w:val="00B80F28"/>
    <w:rsid w:val="00B862B4"/>
    <w:rsid w:val="00C309AB"/>
    <w:rsid w:val="00C62920"/>
    <w:rsid w:val="00F15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468BB39-D070-4B90-AF94-38BFA1121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09A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309A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58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earn.zoom.us/j/62817090266?pwd=QXl0ZW8wSFcxSndsOWJiWGlSREczUT0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learn.zoom.us/j/69206072587?pwd=TTYrajVNSW50UmlUb1pEd%20HltT3B0Zz09" TargetMode="External"/><Relationship Id="rId5" Type="http://schemas.openxmlformats.org/officeDocument/2006/relationships/hyperlink" Target="https://learn.zoom.us/j/65276476541?pwd=ZFpZa1FLK0RZQ1k4N2NaRnNaNzVGZz09" TargetMode="External"/><Relationship Id="rId4" Type="http://schemas.openxmlformats.org/officeDocument/2006/relationships/hyperlink" Target="https://learn.zoom.us/j/61554671653?pwd=Y0JNalY5YklPMCt2T2tQZW1zdEVYdz09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Kelaniya</Company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hehan Amarasooriya</cp:lastModifiedBy>
  <cp:revision>4</cp:revision>
  <dcterms:created xsi:type="dcterms:W3CDTF">2020-05-27T16:29:00Z</dcterms:created>
  <dcterms:modified xsi:type="dcterms:W3CDTF">2020-05-27T17:17:00Z</dcterms:modified>
</cp:coreProperties>
</file>